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for</w:t>
      </w:r>
      <w:r>
        <w:t xml:space="preserve"> </w:t>
      </w:r>
      <w:r>
        <w:t xml:space="preserve">Egypt</w:t>
      </w:r>
      <w:r>
        <w:t xml:space="preserve"> </w:t>
      </w:r>
      <w:r>
        <w:t xml:space="preserve">Cairo</w:t>
      </w:r>
    </w:p>
    <w:bookmarkStart w:id="20" w:name="X193c7cf97d223e0ad37b87f8ca599ae7076b0de"/>
    <w:p>
      <w:pPr>
        <w:pStyle w:val="Heading1"/>
      </w:pPr>
      <w:r>
        <w:t xml:space="preserve">Personal Statement: A Passionate Software Engineer Dedicated to Advancing Technology in Egypt Cairo</w:t>
      </w:r>
    </w:p>
    <w:p>
      <w:pPr>
        <w:pStyle w:val="FirstParagraph"/>
      </w:pPr>
      <w:r>
        <w:t xml:space="preserve">As a dedicated and innovative Software Engineer with five years of professional experience, I am excited to present this Personal Statement outlining my commitment to contributing meaningfully to Egypt's burgeoning technology landscape. My journey has been deeply rooted in understanding the unique challenges and opportunities within Egypt Cairo – a city where digital transformation is not just an aspiration but an urgent necessity for economic growth and social progress. This statement reflects my technical expertise, cultural alignment with Egyptian values, and unwavering dedication to building solutions that serve the people of Cairo while adhering to global engineering standards.</w:t>
      </w:r>
    </w:p>
    <w:p>
      <w:pPr>
        <w:pStyle w:val="BodyText"/>
      </w:pPr>
      <w:r>
        <w:t xml:space="preserve">My academic foundation began at the American University in Cairo (AUC), where I earned a Bachelor of Science in Computer Engineering with honors. During my studies, I immersed myself in both theoretical frameworks and practical applications, consistently collaborating on projects that addressed local challenges. One pivotal experience involved developing a mobile application for small-scale farmers near Al-Maadi to optimize crop distribution through real-time market data – a project directly responsive to Cairo's agricultural ecosystem needs. This early exposure instilled in me the understanding that technology must be context-aware: solutions for Egypt Cairo cannot merely replicate Western models but must integrate with local infrastructure, cultural nuances, and economic realities. My thesis on optimizing public transport routing algorithms for Greater Cairo earned recognition from the Egyptian Ministry of Transportation, reinforcing my belief that software engineering is a catalyst for tangible societal impact in our city.</w:t>
      </w:r>
    </w:p>
    <w:p>
      <w:pPr>
        <w:pStyle w:val="BodyText"/>
      </w:pPr>
      <w:r>
        <w:t xml:space="preserve">Professionally, I have honed my skills at several leading tech firms across Egypt Cairo, including a 2.5-year tenure at Vodafone Egypt's Innovation Lab and a recent role as Senior Software Engineer at Flat6Labs Cairo. At Vodafone, I led the development of an AI-powered customer service chatbot that reduced call center volumes by 40% for over 10 million users – a solution tailored to Arabic language processing challenges often overlooked in global tech products. This project demanded deep cultural understanding: I worked closely with local linguists to refine NLP models for Egyptian dialects, recognizing that generic solutions fail where the human element is essential. At Flat6Labs, I spearheaded a fintech startup's core platform for unbanked Egyptians, implementing secure payment gateways compliant with Central Bank of Egypt regulations. This experience cemented my conviction that as a Software Engineer in Egypt Cairo, ethical coding practices and regulatory awareness are non-negotiables – not just technical requirements but civic responsibilities.</w:t>
      </w:r>
    </w:p>
    <w:p>
      <w:pPr>
        <w:pStyle w:val="BodyText"/>
      </w:pPr>
      <w:r>
        <w:t xml:space="preserve">My technical repertoire spans full-stack development with proficiency in Python, JavaScript (React/Node.js), and cloud infrastructure (AWS/Azure), complemented by strong data engineering skills using SQL and Apache Spark. However, what truly defines my approach is how I apply these tools to Cairo's specific context. For instance, while developing a healthcare analytics platform for Cairo University Hospitals, I prioritized offline functionality due to inconsistent internet access in peripheral districts like Imbaba – a feature that directly increased adoption among rural clinics. Similarly, I championed accessibility standards in all my projects because 15% of Egypt's population has some form of disability (World Health Organization), ensuring solutions serve Cairo's entire community. This user-centric methodology stems from living and working within the city for over seven years; I navigate its traffic patterns daily, understand its communal rhythms, and recognize that technology must adapt to human lives, not vice versa.</w:t>
      </w:r>
    </w:p>
    <w:p>
      <w:pPr>
        <w:pStyle w:val="BodyText"/>
      </w:pPr>
      <w:r>
        <w:t xml:space="preserve">What sets me apart as a Software Engineer in Egypt Cairo is my active engagement with the local tech ecosystem. I volunteer as a mentor at CodeBusters Egypt – an initiative training underprivileged youth in coding skills – having personally guided 200+ students through curriculum development focused on building solutions for Cairo's challenges. I also co-founded the "Cairo Tech Connect" meetup group, hosting monthly workshops on emerging technologies like blockchain for SMEs, which has grown to 850+ members. These efforts reflect my belief that technological advancement must be inclusive and community-driven. In Egypt Cairo specifically, I see a golden opportunity to bridge the digital divide through education and localized innovation – a mission I pursue with equal fervor as my professional work.</w:t>
      </w:r>
    </w:p>
    <w:p>
      <w:pPr>
        <w:pStyle w:val="BodyText"/>
      </w:pPr>
      <w:r>
        <w:t xml:space="preserve">My vision for the future centers on contributing to Egypt's "Digital Egypt" initiative by building scalable, sustainable software that empowers local businesses and public services. I am particularly eager to collaborate with Cairo's growing startup ecosystem, which has seen a 35% year-on-year increase in VC funding (according to EFG Hermes reports). As we position Egypt as Africa's next tech hub, my expertise in developing cost-effective solutions for emerging markets aligns perfectly with the city’s strategic goals. Whether optimizing e-government portals for Cairo’s 20 million residents or creating supply-chain tools for the Suez Canal Economic Zone, I am committed to engineering excellence that drives measurable outcomes.</w:t>
      </w:r>
    </w:p>
    <w:p>
      <w:pPr>
        <w:pStyle w:val="BodyText"/>
      </w:pPr>
      <w:r>
        <w:t xml:space="preserve">Furthermore, my cultural fluency is a significant asset. I speak Egyptian Arabic with native proficiency and understand the unspoken communication norms that define professional relationships in Cairo. This enables me to navigate team dynamics effectively – whether collaborating with engineers at Misr International University or presenting solutions to stakeholders at the New Administrative Capital Authority. I believe trust is built through mutual respect, and my approach embodies Egypt's cultural value of "Al-Hamdu Lilah" (praise be to God) by focusing on community benefit rather than individual gain. As a Software Engineer in Egypt Cairo, I strive to uphold the highest ethical standards: data privacy, transparent development practices, and solutions that prioritize societal good over mere profit.</w:t>
      </w:r>
    </w:p>
    <w:p>
      <w:pPr>
        <w:pStyle w:val="BodyText"/>
      </w:pPr>
      <w:r>
        <w:t xml:space="preserve">In conclusion, this Personal Statement encapsulates my journey from an aspiring developer in Cairo's academic corridors to a solutions-oriented Software Engineer ready to propel Egypt's digital future. My technical skills are deeply contextualized by seven years immersed in Cairo’s unique environment – from its bustling tech hubs like Cyber City to its quiet neighborhoods where technology can transform daily life. I am not merely seeking employment; I am committing myself to being part of Cairo’s evolution as a smart city, leveraging software engineering as the tool for inclusive growth. With my blend of technical expertise, cultural intelligence, and passion for Cairo's potential, I am poised to deliver exceptional value to any organization advancing Egypt's technological landscape. I welcome the opportunity to contribute meaningfully as a Software Engineer within Egypt Cairo – where innovation meets identity and technology serves humanity.</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for Egypt Cairo</dc:title>
  <dc:creator/>
  <dc:language>en</dc:language>
  <cp:keywords/>
  <dcterms:created xsi:type="dcterms:W3CDTF">2026-06-22T01:04:22Z</dcterms:created>
  <dcterms:modified xsi:type="dcterms:W3CDTF">2026-06-22T01:04:22Z</dcterms:modified>
</cp:coreProperties>
</file>

<file path=docProps/custom.xml><?xml version="1.0" encoding="utf-8"?>
<Properties xmlns="http://schemas.openxmlformats.org/officeDocument/2006/custom-properties" xmlns:vt="http://schemas.openxmlformats.org/officeDocument/2006/docPropsVTypes"/>
</file>